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.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3/10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b6c1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ames L. Adams</dc:creator>
  <dcterms:created xsi:type="dcterms:W3CDTF">2017-03-10T17:40:54Z</dcterms:created>
  <dcterms:modified xsi:type="dcterms:W3CDTF">2017-03-10T17:40:54Z</dcterms:modified>
</cp:coreProperties>
</file>